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A8FF9" w14:textId="01332EC7" w:rsidR="00B63A4F" w:rsidRDefault="00B63A4F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noProof/>
          <w:sz w:val="24"/>
          <w:szCs w:val="24"/>
          <w:rtl/>
          <w:lang w:val="ar-SA"/>
        </w:rPr>
        <w:drawing>
          <wp:anchor distT="0" distB="0" distL="114300" distR="114300" simplePos="0" relativeHeight="251658240" behindDoc="1" locked="0" layoutInCell="1" allowOverlap="1" wp14:anchorId="329CC878" wp14:editId="571D4238">
            <wp:simplePos x="0" y="0"/>
            <wp:positionH relativeFrom="column">
              <wp:posOffset>99060</wp:posOffset>
            </wp:positionH>
            <wp:positionV relativeFrom="paragraph">
              <wp:posOffset>366</wp:posOffset>
            </wp:positionV>
            <wp:extent cx="1021080" cy="1077864"/>
            <wp:effectExtent l="0" t="0" r="762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822" t="12000" r="19186" b="7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737" cy="1081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6B3ED5" w14:textId="12206E46" w:rsidR="00DA60C2" w:rsidRDefault="00DA60C2" w:rsidP="00B63A4F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2E781A66" w14:textId="325E7D7B" w:rsidR="00B63A4F" w:rsidRDefault="00B63A4F" w:rsidP="00B63A4F">
      <w:pPr>
        <w:bidi/>
        <w:jc w:val="center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مجله التیام جراحی دامپزشکی، انجمن جراحی دامپزشکی ایران</w:t>
      </w:r>
    </w:p>
    <w:p w14:paraId="27EFBE29" w14:textId="77777777" w:rsidR="00B63A4F" w:rsidRDefault="00B63A4F" w:rsidP="00B63A4F">
      <w:pPr>
        <w:bidi/>
        <w:jc w:val="both"/>
        <w:rPr>
          <w:rFonts w:cs="B Nazanin"/>
          <w:sz w:val="24"/>
          <w:szCs w:val="24"/>
          <w:rtl/>
        </w:rPr>
      </w:pPr>
    </w:p>
    <w:p w14:paraId="47565509" w14:textId="6E0098B8" w:rsidR="00EE30F2" w:rsidRDefault="00DA60C2" w:rsidP="00B63A4F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56090413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3D5974C1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32EE2385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74D57E41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2ECCF1B5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2BE0F4BE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7019F4B0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44107FE8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07618AA5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6D9C8784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807C850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35AD734E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2510154D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2907C6B8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A5F4CBF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750E039C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2C966EC8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5A2D4616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15E6902A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A202CD4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49354A63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1C739B7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F647983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1BC7B360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24C07B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114FD88A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6F8EFA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70E794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F32D2A4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3F91595B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57391C87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6E1FAC20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450838C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7777DBD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01B3A1D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7F01EDA2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461DC456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08064A41" w14:textId="77777777" w:rsidR="00A600A0" w:rsidRDefault="00A600A0" w:rsidP="00A600A0">
      <w:pPr>
        <w:tabs>
          <w:tab w:val="left" w:pos="360"/>
        </w:tabs>
        <w:bidi/>
      </w:pPr>
    </w:p>
    <w:sectPr w:rsidR="00A600A0" w:rsidSect="00B63A4F">
      <w:pgSz w:w="12240" w:h="15840"/>
      <w:pgMar w:top="990" w:right="810" w:bottom="540" w:left="1080" w:header="720" w:footer="720" w:gutter="0"/>
      <w:pgBorders w:offsetFrom="page">
        <w:top w:val="thinThickSmallGap" w:sz="18" w:space="24" w:color="1F497D" w:themeColor="text2"/>
        <w:left w:val="thinThickSmallGap" w:sz="18" w:space="24" w:color="1F497D" w:themeColor="text2"/>
        <w:bottom w:val="thickThinSmallGap" w:sz="18" w:space="24" w:color="1F497D" w:themeColor="text2"/>
        <w:right w:val="thickThinSmallGap" w:sz="18" w:space="24" w:color="1F497D" w:themeColor="tex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3A4F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7EFAE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F4C44-1576-40D2-B25C-CB69E29D3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2</cp:revision>
  <cp:lastPrinted>2019-07-09T09:08:00Z</cp:lastPrinted>
  <dcterms:created xsi:type="dcterms:W3CDTF">2020-12-17T07:33:00Z</dcterms:created>
  <dcterms:modified xsi:type="dcterms:W3CDTF">2020-12-17T07:33:00Z</dcterms:modified>
</cp:coreProperties>
</file>